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3E701" w14:textId="0976E1D6" w:rsidR="008D2E79" w:rsidRDefault="008D2E79" w:rsidP="00E15BE8">
      <w:pPr>
        <w:spacing w:after="120" w:line="240" w:lineRule="auto"/>
        <w:ind w:left="-1701" w:right="-1561"/>
        <w:rPr>
          <w:color w:val="FF0000"/>
        </w:rPr>
      </w:pPr>
    </w:p>
    <w:p w14:paraId="713A2C21" w14:textId="77777777" w:rsidR="008D2E79" w:rsidRDefault="008D2E79" w:rsidP="008D2E79">
      <w:pPr>
        <w:spacing w:after="120" w:line="240" w:lineRule="auto"/>
        <w:rPr>
          <w:color w:val="FF0000"/>
        </w:rPr>
      </w:pPr>
    </w:p>
    <w:p w14:paraId="472C4571" w14:textId="77777777" w:rsidR="008D2E79" w:rsidRDefault="008D2E79" w:rsidP="008D2E79">
      <w:pPr>
        <w:spacing w:after="120" w:line="240" w:lineRule="auto"/>
        <w:rPr>
          <w:color w:val="FF0000"/>
        </w:rPr>
      </w:pPr>
    </w:p>
    <w:p w14:paraId="5F4C0B3C" w14:textId="47EBAA03" w:rsidR="008D2E79" w:rsidRDefault="008D2E79" w:rsidP="008D2E79">
      <w:pPr>
        <w:spacing w:after="120" w:line="240" w:lineRule="auto"/>
        <w:rPr>
          <w:color w:val="FF0000"/>
        </w:rPr>
      </w:pPr>
      <w:r>
        <w:rPr>
          <w:color w:val="FF0000"/>
        </w:rPr>
        <w:t>[Por favor,</w:t>
      </w:r>
      <w:r w:rsidR="00E15BE8">
        <w:rPr>
          <w:color w:val="FF0000"/>
        </w:rPr>
        <w:t xml:space="preserve"> </w:t>
      </w:r>
      <w:r>
        <w:rPr>
          <w:color w:val="FF0000"/>
        </w:rPr>
        <w:t>no incluir información que identifique a los autores]</w:t>
      </w:r>
    </w:p>
    <w:p w14:paraId="00F11446" w14:textId="77777777" w:rsidR="008D2E79" w:rsidRDefault="008D2E79" w:rsidP="00B3330E">
      <w:pPr>
        <w:rPr>
          <w:b/>
          <w:bCs/>
        </w:rPr>
      </w:pPr>
    </w:p>
    <w:p w14:paraId="1EF6BF28" w14:textId="58E2B976" w:rsidR="00B3330E" w:rsidRDefault="00B3330E" w:rsidP="00B3330E">
      <w:pPr>
        <w:rPr>
          <w:b/>
          <w:bCs/>
        </w:rPr>
      </w:pPr>
      <w:r w:rsidRPr="00B3330E">
        <w:rPr>
          <w:b/>
          <w:bCs/>
        </w:rPr>
        <w:t xml:space="preserve">Título: </w:t>
      </w:r>
    </w:p>
    <w:p w14:paraId="0CF1D05E" w14:textId="33D35A3A" w:rsidR="00EE6011" w:rsidRDefault="00EE6011" w:rsidP="00B3330E">
      <w:pPr>
        <w:rPr>
          <w:b/>
          <w:bCs/>
        </w:rPr>
      </w:pPr>
    </w:p>
    <w:p w14:paraId="4E391FC3" w14:textId="5BC990FE" w:rsidR="00EE6011" w:rsidRPr="00EE6011" w:rsidRDefault="00EE6011" w:rsidP="00B3330E">
      <w:pPr>
        <w:rPr>
          <w:bCs/>
          <w:color w:val="FF0000"/>
        </w:rPr>
      </w:pPr>
      <w:r w:rsidRPr="00EE6011">
        <w:rPr>
          <w:b/>
          <w:bCs/>
        </w:rPr>
        <w:t xml:space="preserve">Eje temático: </w:t>
      </w:r>
      <w:r w:rsidRPr="00EE6011">
        <w:rPr>
          <w:bCs/>
          <w:color w:val="FF0000"/>
        </w:rPr>
        <w:t>Por favor, escoja entre uno de los siguientes ejes temáticos: Satisfacción del consumidor en hotelería y restauración, Comportamiento del consumidor en hotelería y restauración, Economía de la hotelería y la restauración, Gestión de ingresos en hotelería y restauración, Marketing digital en hotelería y restauración, Nuevas tecnologías en hotelería y restauración, Recursos humanos en hotelería y restauración, Gestión de crisis en hotelería y restauración, o Sostenibilidad en hotelería y restauración</w:t>
      </w:r>
    </w:p>
    <w:p w14:paraId="59BC5793" w14:textId="77777777" w:rsidR="00B3330E" w:rsidRDefault="00B3330E" w:rsidP="00E15BE8">
      <w:pPr>
        <w:ind w:right="1133"/>
        <w:jc w:val="center"/>
        <w:rPr>
          <w:b/>
          <w:bCs/>
        </w:rPr>
      </w:pPr>
    </w:p>
    <w:p w14:paraId="7B102AE2" w14:textId="47CB34FB" w:rsidR="00B3330E" w:rsidRPr="00B3330E" w:rsidRDefault="00B3330E" w:rsidP="00B3330E">
      <w:pPr>
        <w:rPr>
          <w:b/>
          <w:bCs/>
        </w:rPr>
      </w:pPr>
      <w:r w:rsidRPr="00B3330E">
        <w:rPr>
          <w:b/>
          <w:bCs/>
        </w:rPr>
        <w:t>Palabras clave: (mínimo 3 y máximo 6)</w:t>
      </w:r>
    </w:p>
    <w:p w14:paraId="10BE6B9E" w14:textId="77777777" w:rsidR="00B3330E" w:rsidRDefault="00B3330E" w:rsidP="00B3330E">
      <w:pPr>
        <w:rPr>
          <w:b/>
          <w:bCs/>
        </w:rPr>
      </w:pPr>
    </w:p>
    <w:p w14:paraId="6890ADE8" w14:textId="77777777" w:rsidR="00F64C5D" w:rsidRPr="00A2660A" w:rsidRDefault="00B3330E" w:rsidP="00F64C5D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s-ES"/>
        </w:rPr>
      </w:pPr>
      <w:r w:rsidRPr="0793AE09">
        <w:rPr>
          <w:b/>
          <w:bCs/>
        </w:rPr>
        <w:t>Resumen: (máximo 300 palabras)</w:t>
      </w:r>
      <w:r w:rsidR="462DF722" w:rsidRPr="0793AE09">
        <w:rPr>
          <w:b/>
          <w:bCs/>
        </w:rPr>
        <w:t xml:space="preserve"> </w:t>
      </w:r>
      <w:r w:rsidR="00F64C5D" w:rsidRPr="00A2660A">
        <w:rPr>
          <w:color w:val="FF0000"/>
        </w:rPr>
        <w:t>Recuerde que el resumen debe incluir: contextualización, identificación de la brecha de investigación, objetivo de investigación, metodología, resultados, y conclusiones.</w:t>
      </w:r>
    </w:p>
    <w:p w14:paraId="661BA516" w14:textId="24FBBD0F" w:rsidR="00B3330E" w:rsidRDefault="00B3330E" w:rsidP="00E15BE8">
      <w:pPr>
        <w:ind w:right="1133"/>
        <w:rPr>
          <w:color w:val="FF0000"/>
        </w:rPr>
      </w:pPr>
    </w:p>
    <w:p w14:paraId="2B31607D" w14:textId="011AAEAA" w:rsidR="0793AE09" w:rsidRDefault="0793AE09" w:rsidP="0793AE09">
      <w:pPr>
        <w:rPr>
          <w:b/>
          <w:bCs/>
        </w:rPr>
      </w:pPr>
      <w:bookmarkStart w:id="0" w:name="_GoBack"/>
      <w:bookmarkEnd w:id="0"/>
    </w:p>
    <w:p w14:paraId="12DB228B" w14:textId="2450DFDD" w:rsidR="0793AE09" w:rsidRDefault="0793AE09" w:rsidP="0793AE09">
      <w:pPr>
        <w:rPr>
          <w:b/>
          <w:bCs/>
        </w:rPr>
      </w:pPr>
    </w:p>
    <w:p w14:paraId="4DA8E1CC" w14:textId="62EB3802" w:rsidR="00EE6011" w:rsidRDefault="00EE6011" w:rsidP="0793AE09">
      <w:pPr>
        <w:rPr>
          <w:b/>
          <w:bCs/>
        </w:rPr>
      </w:pPr>
    </w:p>
    <w:p w14:paraId="74D089F4" w14:textId="60278DD0" w:rsidR="00EE6011" w:rsidRPr="00EE6011" w:rsidRDefault="00EE6011" w:rsidP="00EE6011">
      <w:pPr>
        <w:jc w:val="center"/>
        <w:rPr>
          <w:bCs/>
          <w:color w:val="FF0000"/>
          <w:sz w:val="32"/>
        </w:rPr>
      </w:pPr>
      <w:r w:rsidRPr="00EE6011">
        <w:rPr>
          <w:bCs/>
          <w:color w:val="FF0000"/>
          <w:sz w:val="32"/>
        </w:rPr>
        <w:t xml:space="preserve">Por favor, convertir en archivo </w:t>
      </w:r>
      <w:proofErr w:type="spellStart"/>
      <w:r w:rsidRPr="00EE6011">
        <w:rPr>
          <w:bCs/>
          <w:color w:val="FF0000"/>
          <w:sz w:val="32"/>
        </w:rPr>
        <w:t>pdf</w:t>
      </w:r>
      <w:proofErr w:type="spellEnd"/>
      <w:r w:rsidRPr="00EE6011">
        <w:rPr>
          <w:bCs/>
          <w:color w:val="FF0000"/>
          <w:sz w:val="32"/>
        </w:rPr>
        <w:t xml:space="preserve"> sin detalles de autoría antes de enviarlo. Gracias.</w:t>
      </w:r>
    </w:p>
    <w:p w14:paraId="167A40D7" w14:textId="608BD83F" w:rsidR="00B3330E" w:rsidRDefault="00B3330E"/>
    <w:p w14:paraId="6FF3DB60" w14:textId="7933E0B1" w:rsidR="008D2E79" w:rsidRDefault="008D2E79"/>
    <w:p w14:paraId="563FD904" w14:textId="6A754BE3" w:rsidR="008D2E79" w:rsidRDefault="008D2E79"/>
    <w:p w14:paraId="30ED30B6" w14:textId="16728984" w:rsidR="008D2E79" w:rsidRDefault="008D2E79"/>
    <w:p w14:paraId="431246CC" w14:textId="77777777" w:rsidR="008D2E79" w:rsidRDefault="008D2E79"/>
    <w:sectPr w:rsidR="008D2E79" w:rsidSect="00F64C5D">
      <w:headerReference w:type="default" r:id="rId8"/>
      <w:footerReference w:type="default" r:id="rId9"/>
      <w:pgSz w:w="11906" w:h="16838"/>
      <w:pgMar w:top="284" w:right="1558" w:bottom="1417" w:left="1701" w:header="279" w:footer="0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84D265" w16cex:dateUtc="2023-02-01T10:58:00Z"/>
  <w16cex:commentExtensible w16cex:durableId="3C03D1F7" w16cex:dateUtc="2023-02-06T16:25:06.313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F51A06" w14:textId="77777777" w:rsidR="00C52BF2" w:rsidRDefault="00C52BF2" w:rsidP="008D2E79">
      <w:pPr>
        <w:spacing w:after="0" w:line="240" w:lineRule="auto"/>
      </w:pPr>
      <w:r>
        <w:separator/>
      </w:r>
    </w:p>
  </w:endnote>
  <w:endnote w:type="continuationSeparator" w:id="0">
    <w:p w14:paraId="7A5B3091" w14:textId="77777777" w:rsidR="00C52BF2" w:rsidRDefault="00C52BF2" w:rsidP="008D2E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4EB68" w14:textId="6BB8E771" w:rsidR="006E5FA4" w:rsidRDefault="00073F9A" w:rsidP="006E5FA4">
    <w:pPr>
      <w:pStyle w:val="Piedepgina"/>
      <w:ind w:left="-1701"/>
      <w:jc w:val="center"/>
    </w:pPr>
    <w:r>
      <w:rPr>
        <w:noProof/>
      </w:rPr>
      <w:drawing>
        <wp:inline distT="0" distB="0" distL="0" distR="0" wp14:anchorId="2F93DD67" wp14:editId="2EF1D947">
          <wp:extent cx="5400675" cy="809625"/>
          <wp:effectExtent l="0" t="0" r="9525" b="9525"/>
          <wp:docPr id="24" name="Imagen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675" cy="8096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05261" w14:textId="77777777" w:rsidR="00C52BF2" w:rsidRDefault="00C52BF2" w:rsidP="008D2E79">
      <w:pPr>
        <w:spacing w:after="0" w:line="240" w:lineRule="auto"/>
      </w:pPr>
      <w:r>
        <w:separator/>
      </w:r>
    </w:p>
  </w:footnote>
  <w:footnote w:type="continuationSeparator" w:id="0">
    <w:p w14:paraId="69415343" w14:textId="77777777" w:rsidR="00C52BF2" w:rsidRDefault="00C52BF2" w:rsidP="008D2E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BDD5C" w14:textId="1430C910" w:rsidR="008D2E79" w:rsidRPr="008D2E79" w:rsidRDefault="00E15BE8" w:rsidP="00E15BE8">
    <w:pPr>
      <w:pStyle w:val="Encabezado"/>
      <w:ind w:left="-1701"/>
      <w:jc w:val="center"/>
    </w:pPr>
    <w:r>
      <w:rPr>
        <w:noProof/>
        <w:color w:val="FF0000"/>
      </w:rPr>
      <w:drawing>
        <wp:inline distT="0" distB="0" distL="0" distR="0" wp14:anchorId="2E9E1A2B" wp14:editId="270D3E93">
          <wp:extent cx="7503773" cy="1562189"/>
          <wp:effectExtent l="0" t="0" r="2540" b="0"/>
          <wp:docPr id="23" name="Imagen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_mailchimp_blan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432" cy="15787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MjA3NzU1MjI1MjBU0lEKTi0uzszPAykwqgUAqWvbnSwAAAA="/>
  </w:docVars>
  <w:rsids>
    <w:rsidRoot w:val="00B3330E"/>
    <w:rsid w:val="00073F9A"/>
    <w:rsid w:val="001337DD"/>
    <w:rsid w:val="00393FBF"/>
    <w:rsid w:val="004A0BFE"/>
    <w:rsid w:val="006E5FA4"/>
    <w:rsid w:val="008D2E79"/>
    <w:rsid w:val="00A40C41"/>
    <w:rsid w:val="00B3330E"/>
    <w:rsid w:val="00C52BF2"/>
    <w:rsid w:val="00D03533"/>
    <w:rsid w:val="00E15BE8"/>
    <w:rsid w:val="00EE6011"/>
    <w:rsid w:val="00F64C5D"/>
    <w:rsid w:val="0793AE09"/>
    <w:rsid w:val="42D187EC"/>
    <w:rsid w:val="462DF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618FFB"/>
  <w15:chartTrackingRefBased/>
  <w15:docId w15:val="{49DBA6CC-B9EA-402D-9DB9-AA24AA18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330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D2E7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D2E79"/>
  </w:style>
  <w:style w:type="paragraph" w:styleId="Piedepgina">
    <w:name w:val="footer"/>
    <w:basedOn w:val="Normal"/>
    <w:link w:val="PiedepginaCar"/>
    <w:uiPriority w:val="99"/>
    <w:unhideWhenUsed/>
    <w:rsid w:val="008D2E7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D2E79"/>
  </w:style>
  <w:style w:type="character" w:styleId="Refdecomentario">
    <w:name w:val="annotation reference"/>
    <w:basedOn w:val="Fuentedeprrafopredeter"/>
    <w:uiPriority w:val="99"/>
    <w:semiHidden/>
    <w:unhideWhenUsed/>
    <w:rsid w:val="008D2E7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D2E7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D2E7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D2E7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D2E79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15B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15B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85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32E68699E1F642A330C281BDA32E5A" ma:contentTypeVersion="9" ma:contentTypeDescription="Crear nuevo documento." ma:contentTypeScope="" ma:versionID="f59a7c4b29a74d848eba531ea092cb5b">
  <xsd:schema xmlns:xsd="http://www.w3.org/2001/XMLSchema" xmlns:xs="http://www.w3.org/2001/XMLSchema" xmlns:p="http://schemas.microsoft.com/office/2006/metadata/properties" xmlns:ns2="e5c1a6e0-5836-4653-bc2a-a783f3a3103f" xmlns:ns3="96bf46a0-1397-4023-b38a-2e72dc0e88ec" targetNamespace="http://schemas.microsoft.com/office/2006/metadata/properties" ma:root="true" ma:fieldsID="da52ea2f282664e0b99925eeceeaa9b1" ns2:_="" ns3:_="">
    <xsd:import namespace="e5c1a6e0-5836-4653-bc2a-a783f3a3103f"/>
    <xsd:import namespace="96bf46a0-1397-4023-b38a-2e72dc0e88ec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1a6e0-5836-4653-bc2a-a783f3a3103f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Etiquetas de imagen" ma:readOnly="false" ma:fieldId="{5cf76f15-5ced-4ddc-b409-7134ff3c332f}" ma:taxonomyMulti="true" ma:sspId="2a066e62-f730-40be-a360-f1bc193998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f46a0-1397-4023-b38a-2e72dc0e88ec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f703a427-6285-4718-94e8-b8f7c35bf660}" ma:internalName="TaxCatchAll" ma:showField="CatchAllData" ma:web="96bf46a0-1397-4023-b38a-2e72dc0e88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1066C9-9789-40AD-89A6-44201A1A51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016E5E-D316-4743-AF3A-9F3A43A43B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c1a6e0-5836-4653-bc2a-a783f3a3103f"/>
    <ds:schemaRef ds:uri="96bf46a0-1397-4023-b38a-2e72dc0e88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8</Characters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3-22T15:26:00Z</dcterms:created>
  <dcterms:modified xsi:type="dcterms:W3CDTF">2023-03-22T15:26:00Z</dcterms:modified>
</cp:coreProperties>
</file>